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indiv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SV files/individuals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H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justin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SV files/justinwt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ustin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ustin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H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llf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SV files/allfish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ll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H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LL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mm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Total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Weight vs Length Relationsh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mm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01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0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dividuals$wt ~ individuals$tlm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.975  -5.783  -2.025   5.340  31.3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-216.03706    8.86520  -24.37   &lt;2e-16 ***</w:t>
      </w:r>
      <w:r>
        <w:br w:type="textWrapping"/>
      </w:r>
      <w:r>
        <w:rPr>
          <w:rStyle w:val="VerbatimChar"/>
        </w:rPr>
        <w:t xml:space="preserve">## individuals$tlmm    1.49962    0.04094   36.6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366 on 70 degrees of freedom</w:t>
      </w:r>
      <w:r>
        <w:br w:type="textWrapping"/>
      </w:r>
      <w:r>
        <w:rPr>
          <w:rStyle w:val="VerbatimChar"/>
        </w:rPr>
        <w:t xml:space="preserve">## Multiple R-squared:  0.9504, Adjusted R-squared:  0.9497 </w:t>
      </w:r>
      <w:r>
        <w:br w:type="textWrapping"/>
      </w:r>
      <w:r>
        <w:rPr>
          <w:rStyle w:val="VerbatimChar"/>
        </w:rPr>
        <w:t xml:space="preserve">## F-statistic:  1342 on 1 and 70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mm, 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w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Total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Liver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Total Length vs Liver W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mm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0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0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dividuals$liverwt ~ individuals$tlm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952 -0.8048 -0.2617  0.2848  5.36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-5.736273   1.304062  -4.399 3.81e-05 ***</w:t>
      </w:r>
      <w:r>
        <w:br w:type="textWrapping"/>
      </w:r>
      <w:r>
        <w:rPr>
          <w:rStyle w:val="VerbatimChar"/>
        </w:rPr>
        <w:t xml:space="preserve">## individuals$tlmm  0.033029   0.006022   5.485 6.18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231 on 70 degrees of freedom</w:t>
      </w:r>
      <w:r>
        <w:br w:type="textWrapping"/>
      </w:r>
      <w:r>
        <w:rPr>
          <w:rStyle w:val="VerbatimChar"/>
        </w:rPr>
        <w:t xml:space="preserve">## Multiple R-squared:  0.3006, Adjusted R-squared:  0.2906 </w:t>
      </w:r>
      <w:r>
        <w:br w:type="textWrapping"/>
      </w:r>
      <w:r>
        <w:rPr>
          <w:rStyle w:val="VerbatimChar"/>
        </w:rPr>
        <w:t xml:space="preserve">## F-statistic: 30.09 on 1 and 70 DF,  p-value: 6.182e-0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, 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w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Liver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Weight vs Liver Weight Relationship HS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03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0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dividuals$liverwt ~ individuals$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934 -0.7483 -0.3249  0.2835  5.03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-1.247951   0.411934  -3.029  0.00343 ** </w:t>
      </w:r>
      <w:r>
        <w:br w:type="textWrapping"/>
      </w:r>
      <w:r>
        <w:rPr>
          <w:rStyle w:val="VerbatimChar"/>
        </w:rPr>
        <w:t xml:space="preserve">## individuals$wt  0.024553   0.003647   6.733 3.82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46 on 70 degrees of freedom</w:t>
      </w:r>
      <w:r>
        <w:br w:type="textWrapping"/>
      </w:r>
      <w:r>
        <w:rPr>
          <w:rStyle w:val="VerbatimChar"/>
        </w:rPr>
        <w:t xml:space="preserve">## Multiple R-squared:  0.3931, Adjusted R-squared:  0.3844 </w:t>
      </w:r>
      <w:r>
        <w:br w:type="textWrapping"/>
      </w:r>
      <w:r>
        <w:rPr>
          <w:rStyle w:val="VerbatimChar"/>
        </w:rPr>
        <w:t xml:space="preserve">## F-statistic: 45.33 on 1 and 70 DF,  p-value: 3.816e-09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justin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stin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Weight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Weight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ver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Liver Weight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viscer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Viscera 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Percent Viscera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m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Total Length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iscerated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iscerated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Eviscerated Weights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fac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 Factor (g/cm^3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Condition Factor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Hepatosomatic Index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di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Difference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Total Weight - Eviscerated W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ll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Weight (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Weight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ll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m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otal Length (m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Fish Total Length Across Di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Graph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ec3b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30T14:30:56Z</dcterms:created>
  <dcterms:modified xsi:type="dcterms:W3CDTF">2020-03-30T14:30:56Z</dcterms:modified>
</cp:coreProperties>
</file>